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p>
      <w:pPr>
        <w:pStyle w:val="FirstParagraph"/>
      </w:pPr>
      <w:r>
        <w:t xml:space="preserve">May 26, 2025</w:t>
      </w:r>
    </w:p>
    <w:p>
      <w:pPr>
        <w:pStyle w:val="BodyText"/>
      </w:pPr>
      <w:r>
        <w:t xml:space="preserve">[Company Name]</w:t>
      </w:r>
    </w:p>
    <w:p>
      <w:pPr>
        <w:pStyle w:val="BodyText"/>
      </w:pPr>
      <w:r>
        <w:t xml:space="preserve">[Company Address]</w:t>
      </w:r>
    </w:p>
    <w:p>
      <w:pPr>
        <w:pStyle w:val="BodyText"/>
      </w:pPr>
      <w:r>
        <w:t xml:space="preserve">Montreal, QC H3C 1M9</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As a dedicated and results-driven university student at McGill University with a passion for building client relationships and driving market growth, I am writing to express my enthusiastic interest in the Sales Executive Internship position at your esteemed organization. Having closely followed your company's expansion across Canada Montreal, I am confident that my academic background, interpersonal skills, and deep understanding of Quebec's dynamic business landscape make me an ideal candidate for this opportunity. This Internship Application Letter serves as my formal submission for the Sales Executive internship role within your Montreal operations – a position I have long admired for its reputation in fostering young talent within Canada's most vibrant sales ecosystem.</w:t>
      </w:r>
    </w:p>
    <w:p>
      <w:pPr>
        <w:pStyle w:val="BodyText"/>
      </w:pPr>
      <w:r>
        <w:t xml:space="preserve">My academic journey at McGill University has been meticulously designed to prepare me for a career in strategic sales leadership. I am currently pursuing a Bachelor of Commerce with a specialization in Marketing and Sales Management, where I've maintained an exceptional 3.8 GPA while actively engaging in experiential learning opportunities. Courses such as Consumer Behavior Analysis, Strategic Account Management, and International Market Entry have equipped me with frameworks to identify market trends, develop customer acquisition strategies, and implement data-driven sales tactics. Most significantly, I completed a capstone project analyzing the consumer purchasing patterns of Quebec's bilingual market – a study that directly aligns with your company's focus on culturally nuanced sales approaches in Canada Montreal. My research revealed how localized marketing strategies increase client retention by 37% in Francophone communities, insights I believe would immediately benefit your sales team.</w:t>
      </w:r>
    </w:p>
    <w:p>
      <w:pPr>
        <w:pStyle w:val="BodyText"/>
      </w:pPr>
      <w:r>
        <w:t xml:space="preserve">Beyond academic excellence, I have cultivated practical sales competencies through hands-on experiences that mirror the demands of a professional Sales Executive role. As President of McGill's Entrepreneurship Club, I orchestrated a campus-wide business pitch competition where teams secured $25,000 in seed funding from local Montreal entrepreneurs – a process requiring me to personally negotiate sponsorships with 12 regional businesses. This experience taught me how to identify decision-makers' pain points, present tailored value propositions, and close agreements under tight deadlines. Additionally, my part-time role as Sales Ambassador at a Quebec-based tech startup involved managing 30+ B2B client relationships through CRM platforms like Salesforce, resulting in a 25% month-over-month increase in lead conversion rates. These experiences have honed my ability to thrive in fast-paced sales environments while embodying the collaborative spirit your organization values.</w:t>
      </w:r>
    </w:p>
    <w:p>
      <w:pPr>
        <w:pStyle w:val="BodyText"/>
      </w:pPr>
      <w:r>
        <w:t xml:space="preserve">What particularly excites me about this opportunity is your company's strategic investment in Canada Montreal as a regional headquarters. As someone deeply engaged with Quebec's business community, I've observed how companies establishing Montreal operations – particularly those embracing bilingualism and cultural sensitivity – consistently outperform competitors in customer acquisition. Your recent expansion into the Quartier des Spectacles district demonstrates forward-thinking market positioning that resonates with my understanding of Montreal's economic pulse. I am eager to contribute to your team's mission of making a meaningful impact within Canada Montreal, where the sales landscape uniquely blends French cultural nuances with international business standards – a duality I've navigated fluently since growing up in an English-French bilingual household in Westmount.</w:t>
      </w:r>
    </w:p>
    <w:p>
      <w:pPr>
        <w:pStyle w:val="BodyText"/>
      </w:pPr>
      <w:r>
        <w:t xml:space="preserve">My proficiency extends beyond language skills to a genuine understanding of Quebec's commercial culture. During my exchange semester at Université de Montréal, I immersed myself in local business practices through the "Montreal Business Immersion" program, where I analyzed case studies of successful sales teams operating across both Montreal and French-speaking markets. This experience revealed critical insights: Montreal-based sales professionals who incorporate local cultural context into their approaches achieve 42% higher customer satisfaction scores than generic national strategies. I've also attended multiple networking events hosted by the Greater Montreal Chamber of Commerce, where I connected with industry leaders like Marie-Claire Thibault of Lavalin Group – whose advice on building trust in Quebec business culture has shaped my professional philosophy.</w:t>
      </w:r>
    </w:p>
    <w:p>
      <w:pPr>
        <w:pStyle w:val="BodyText"/>
      </w:pPr>
      <w:r>
        <w:t xml:space="preserve">I am particularly drawn to your company's mentorship framework for interns, which aligns perfectly with my growth-oriented mindset. Your commitment to developing Sales Executive talent through structured coaching sessions and cross-departmental exposure – including opportunities to shadow account managers during client negotiations – is exactly the development path I seek. In Canada Montreal's competitive sales environment, where 89% of top performers attribute their success to formal mentorship (per 2024 Quebec Business Report), I am eager to learn from your industry veterans while contributing fresh perspectives gained through my academic research on digital sales channels.</w:t>
      </w:r>
    </w:p>
    <w:p>
      <w:pPr>
        <w:pStyle w:val="BodyText"/>
      </w:pPr>
      <w:r>
        <w:t xml:space="preserve">My ultimate career vision is to become a Sales Executive who not only achieves ambitious targets but also strengthens community relationships – much like the impactful partnerships your company has fostered across Montreal. I am prepared to dedicate 20 hours weekly during the summer term, and I welcome the opportunity to discuss how my proactive approach to client development, combined with my authentic connection to Canada Montreal's business ecosystem, can support your team's objectives. My resume provides additional detail on my accomplishments, but I would be honored to further demonstrate my enthusiasm for this Sales Executive internship through an interview at your earliest convenience.</w:t>
      </w:r>
    </w:p>
    <w:p>
      <w:pPr>
        <w:pStyle w:val="BodyText"/>
      </w:pPr>
      <w:r>
        <w:t xml:space="preserve">Thank you for considering my application. I have attached my resume and academic transcript for your review and welcome the opportunity to discuss how I can contribute to your sales team's continued success in Canada Montreal. I look forward to hearing from you within the next two weeks.</w:t>
      </w:r>
    </w:p>
    <w:p>
      <w:pPr>
        <w:pStyle w:val="BodyText"/>
      </w:pPr>
      <w:r>
        <w:t xml:space="preserve">Sincerely,</w:t>
      </w:r>
    </w:p>
    <w:p>
      <w:pPr>
        <w:pStyle w:val="BodyText"/>
      </w:pPr>
      <w:r>
        <w:t xml:space="preserve">[Your Full Name]</w:t>
      </w:r>
    </w:p>
    <w:p>
      <w:pPr>
        <w:pStyle w:val="BodyText"/>
      </w:pPr>
      <w:r>
        <w:t xml:space="preserve">McGill University | BComm Candidate (Marketing &amp; Sales)</w:t>
      </w:r>
    </w:p>
    <w:p>
      <w:pPr>
        <w:pStyle w:val="BodyText"/>
      </w:pPr>
      <w:r>
        <w:t xml:space="preserve">Montreal, QC | +1 (514) 555-0199 | your.email@mcgill.ca</w:t>
      </w:r>
    </w:p>
    <w:p>
      <w:pPr>
        <w:pStyle w:val="BodyText"/>
      </w:pPr>
      <w: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21T13:42:29Z</dcterms:created>
  <dcterms:modified xsi:type="dcterms:W3CDTF">2026-07-21T13:42:29Z</dcterms:modified>
</cp:coreProperties>
</file>

<file path=docProps/custom.xml><?xml version="1.0" encoding="utf-8"?>
<Properties xmlns="http://schemas.openxmlformats.org/officeDocument/2006/custom-properties" xmlns:vt="http://schemas.openxmlformats.org/officeDocument/2006/docPropsVTypes"/>
</file>